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摩羯座</w:t>
      </w:r>
    </w:p>
    <w:bookmarkStart w:id="18" w:name="星象---摩羯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摩羯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摩羯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摩羯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摩羯座位於射手座和水瓶座之間，是黃道十二星座的第十個星座，也是黃道帶中最小的星座。摩羯座位於天球南半球-10至-30之間，週圍有水瓶、天鷹、射手、南魚等星座，太陽於每年的冬至時通過此星座。在神話中，摩羯是羊身魚尾的怪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摩羯座中並無明亮的一等及二等星，所以要找到牠的位置並不容易，更別說要找出其完整的輪廓，通常要找到他的芳蹤，須由其與附近明亮星座的相對位置來辨認。通常可以由天鷹座的「牛郎星」向東南方往南魚座的主星「北落師門」望去，在這兩顆一等星間有十幾顆構成像「ㄥ」字形的3、4等星，此即為摩羯座。此外，亦可利用天琴座的「織女星」往「牛郎星」延伸，則可找到摩羯最前端的α星及β星（「牛宿二」與「牛宿一」），此二星是摩羯的羊角部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摩羯座最佳觀測日期為八月上旬至十一月下旬。出現時自東南方升起，最高至南方仰角50後，由西南方落下。摩羯座由於沒有亮星，故不是很容易找到，通常由天琴座的織女星和天鷹座的牛郎星做引導，由織女往牛郎連線，往南延申則可找到摩羯的α星及β星！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be2f7cb5a0a61e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ae43d302db1863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</w:t>
      </w:r>
      <w:r>
        <w:rPr>
          <w:rFonts w:hint="eastAsia"/>
        </w:rPr>
        <w:t xml:space="preserve">：5000</w:t>
      </w:r>
      <w:r>
        <w:t xml:space="preserve"> </w:t>
      </w:r>
      <w:r>
        <w:rPr>
          <w:rFonts w:hint="eastAsia"/>
        </w:rPr>
        <w:t xml:space="preserve">年前的巴比倫天文已記錄此星座為「海中之羊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亮星呈倒三角結構，古人稱為「神仙之門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「摩羯」源自</w:t>
      </w:r>
      <w:r>
        <w:rPr>
          <w:rFonts w:hint="eastAsia"/>
          <w:b/>
          <w:bCs/>
        </w:rPr>
        <w:t xml:space="preserve">印度神話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akara（摩伽羅）</w:t>
      </w:r>
      <w:r>
        <w:t xml:space="preserve">—— </w:t>
      </w:r>
      <w:r>
        <w:rPr>
          <w:rFonts w:hint="eastAsia"/>
        </w:rPr>
        <w:t xml:space="preserve">海獸，身體與尾部呈魚形，恰與希臘神話</w:t>
      </w:r>
      <w:r>
        <w:t xml:space="preserve"> Capricornus </w:t>
      </w:r>
      <w:r>
        <w:rPr>
          <w:rFonts w:hint="eastAsia"/>
        </w:rPr>
        <w:t xml:space="preserve">半羊半魚的形象吻合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牧神</w:t>
      </w:r>
      <w:r>
        <w:t xml:space="preserve"> Pan </w:t>
      </w:r>
      <w:r>
        <w:rPr>
          <w:rFonts w:hint="eastAsia"/>
        </w:rPr>
        <w:t xml:space="preserve">為躲避怪物</w:t>
      </w:r>
      <w:r>
        <w:t xml:space="preserve"> </w:t>
      </w:r>
      <w:r>
        <w:rPr>
          <w:rFonts w:hint="eastAsia"/>
        </w:rPr>
        <w:t xml:space="preserve">Typhon，跳入水中變身半羊半魚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二十八宿</w:t>
      </w:r>
      <w:r>
        <w:rPr>
          <w:rFonts w:hint="eastAsia"/>
        </w:rPr>
        <w:t xml:space="preserve">：摩羯座天區包括牛宿、女宿、室宿。蘇軾「徘徊於斗牛之間」的「牛」即牛宿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2/22</w:t>
      </w:r>
      <w:r>
        <w:t xml:space="preserve"> ~ </w:t>
      </w:r>
      <w:r>
        <w:rPr>
          <w:rFonts w:hint="eastAsia"/>
        </w:rPr>
        <w:t xml:space="preserve">1/19（黃道十二宮第</w:t>
      </w:r>
      <w:r>
        <w:t xml:space="preserve"> 10 </w:t>
      </w:r>
      <w:r>
        <w:rPr>
          <w:rFonts w:hint="eastAsia"/>
        </w:rPr>
        <w:t xml:space="preserve">個，最小的黃道星座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摩羯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百度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摩羯座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6" Target="https://baike.baidu.com/item/%E6%91%A9%E7%BE%AF%E5%BA%A7/25946" TargetMode="External" /><Relationship Type="http://schemas.openxmlformats.org/officeDocument/2006/relationships/hyperlink" Id="rId15" Target="https://zh.wikipedia.org/zh-tw/%E6%91%A9%E7%BE%AF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baike.baidu.com/item/%E6%91%A9%E7%BE%AF%E5%BA%A7/25946" TargetMode="External" /><Relationship Type="http://schemas.openxmlformats.org/officeDocument/2006/relationships/hyperlink" Id="rId15" Target="https://zh.wikipedia.org/zh-tw/%E6%91%A9%E7%BE%AF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摩羯座</dc:title>
  <dc:creator/>
  <dc:language>zh-TW</dc:language>
  <cp:keywords/>
  <dcterms:created xsi:type="dcterms:W3CDTF">2026-06-30T21:27:21Z</dcterms:created>
  <dcterms:modified xsi:type="dcterms:W3CDTF">2026-06-30T21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